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3DAE9" w14:textId="77777777" w:rsidR="005209A0" w:rsidRPr="00713959" w:rsidRDefault="005209A0" w:rsidP="005209A0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13959">
        <w:rPr>
          <w:rFonts w:ascii="Arial" w:hAnsi="Arial" w:cs="Arial"/>
          <w:b w:val="0"/>
          <w:sz w:val="20"/>
          <w:szCs w:val="20"/>
        </w:rPr>
        <w:t>WZÓR</w:t>
      </w:r>
    </w:p>
    <w:p w14:paraId="0DD1E33B" w14:textId="77777777" w:rsidR="005209A0" w:rsidRPr="00713959" w:rsidRDefault="005209A0" w:rsidP="005209A0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13959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480705F5" w14:textId="77777777" w:rsidR="005209A0" w:rsidRPr="00713959" w:rsidRDefault="005209A0" w:rsidP="005209A0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na wykonanie dostawy / usługi / roboty budowlanej </w:t>
      </w:r>
    </w:p>
    <w:p w14:paraId="507C5255" w14:textId="77777777" w:rsidR="005209A0" w:rsidRPr="00713959" w:rsidRDefault="005209A0" w:rsidP="005209A0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4C6F67E9" w14:textId="77777777" w:rsidR="005209A0" w:rsidRPr="00713959" w:rsidRDefault="005209A0" w:rsidP="005209A0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</w:rPr>
      </w:pPr>
      <w:r w:rsidRPr="00713959">
        <w:rPr>
          <w:rFonts w:ascii="Arial" w:hAnsi="Arial" w:cs="Arial"/>
        </w:rPr>
        <w:t>Nazwa i adres ZAMAWIAJĄCEGO:</w:t>
      </w:r>
    </w:p>
    <w:p w14:paraId="68F23819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13959">
        <w:rPr>
          <w:rFonts w:ascii="Arial" w:hAnsi="Arial" w:cs="Arial"/>
          <w:sz w:val="20"/>
          <w:szCs w:val="20"/>
        </w:rPr>
        <w:t>Georgiusa</w:t>
      </w:r>
      <w:proofErr w:type="spellEnd"/>
      <w:r w:rsidRPr="0071395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13959">
        <w:rPr>
          <w:rFonts w:ascii="Arial" w:hAnsi="Arial" w:cs="Arial"/>
          <w:sz w:val="20"/>
          <w:szCs w:val="20"/>
        </w:rPr>
        <w:t>Agricoli</w:t>
      </w:r>
      <w:proofErr w:type="spellEnd"/>
      <w:r w:rsidRPr="00713959">
        <w:rPr>
          <w:rFonts w:ascii="Arial" w:hAnsi="Arial" w:cs="Arial"/>
          <w:sz w:val="20"/>
          <w:szCs w:val="20"/>
        </w:rPr>
        <w:t xml:space="preserve"> 2 , 41-800 Zabrze </w:t>
      </w:r>
    </w:p>
    <w:p w14:paraId="2F5F0AD9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Sprawę prowadzi: Andrzej Dymek tel. 728 964 023</w:t>
      </w:r>
    </w:p>
    <w:p w14:paraId="6C2FF2A8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13959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13959">
        <w:rPr>
          <w:rFonts w:ascii="Arial" w:hAnsi="Arial" w:cs="Arial"/>
          <w:sz w:val="20"/>
          <w:szCs w:val="20"/>
        </w:rPr>
        <w:t>.</w:t>
      </w:r>
    </w:p>
    <w:p w14:paraId="067D1058" w14:textId="77777777" w:rsidR="005209A0" w:rsidRPr="00713959" w:rsidRDefault="005209A0" w:rsidP="005209A0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06E8B672" w14:textId="77777777" w:rsidR="005209A0" w:rsidRPr="00713959" w:rsidRDefault="005209A0" w:rsidP="005209A0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5209A0" w:rsidRPr="00713959" w14:paraId="600841CD" w14:textId="77777777" w:rsidTr="00A17CA3">
        <w:tc>
          <w:tcPr>
            <w:tcW w:w="47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8ABE8EA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13959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66132702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CC54F1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44E35387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9A0" w:rsidRPr="00713959" w14:paraId="3E22E2B6" w14:textId="77777777" w:rsidTr="00A17CA3">
        <w:tc>
          <w:tcPr>
            <w:tcW w:w="4749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D1348F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DA18AE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CF1B709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007966F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9A0" w:rsidRPr="00713959" w14:paraId="03316699" w14:textId="77777777" w:rsidTr="00A17CA3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B603769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53A8FB6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2A8076C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5209A0" w:rsidRPr="00713959" w14:paraId="026FF206" w14:textId="77777777" w:rsidTr="00A17CA3">
        <w:trPr>
          <w:trHeight w:val="397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9399D14" w14:textId="77777777" w:rsidR="005209A0" w:rsidRPr="00713959" w:rsidRDefault="005209A0" w:rsidP="00A17CA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24BDA28" w14:textId="77777777" w:rsidR="005209A0" w:rsidRPr="00713959" w:rsidRDefault="005209A0" w:rsidP="00A17CA3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13959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2FD1734" w14:textId="77777777" w:rsidR="005209A0" w:rsidRPr="00713959" w:rsidRDefault="005209A0" w:rsidP="00A17CA3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13959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5209A0" w:rsidRPr="00713959" w14:paraId="3838861A" w14:textId="77777777" w:rsidTr="00A17CA3">
        <w:tc>
          <w:tcPr>
            <w:tcW w:w="31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BA47246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C0B3B6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1BB1427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00D723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4A31AF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60C37E" w14:textId="77777777" w:rsidR="005209A0" w:rsidRPr="00713959" w:rsidRDefault="005209A0" w:rsidP="00A17CA3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7D584D" w14:textId="77777777" w:rsidR="005209A0" w:rsidRPr="00713959" w:rsidRDefault="005209A0" w:rsidP="005209A0">
      <w:pPr>
        <w:pStyle w:val="Akapitzlist"/>
        <w:spacing w:after="0" w:line="360" w:lineRule="auto"/>
        <w:rPr>
          <w:rFonts w:ascii="Arial" w:hAnsi="Arial" w:cs="Arial"/>
        </w:rPr>
      </w:pPr>
    </w:p>
    <w:p w14:paraId="42B17F67" w14:textId="77777777" w:rsidR="005209A0" w:rsidRPr="00713959" w:rsidRDefault="005209A0" w:rsidP="005209A0">
      <w:pPr>
        <w:pStyle w:val="Akapitzlist"/>
        <w:numPr>
          <w:ilvl w:val="0"/>
          <w:numId w:val="2"/>
        </w:numPr>
        <w:spacing w:after="0" w:line="360" w:lineRule="auto"/>
        <w:ind w:left="0" w:firstLine="0"/>
        <w:rPr>
          <w:rFonts w:ascii="Arial" w:hAnsi="Arial" w:cs="Arial"/>
        </w:rPr>
      </w:pPr>
      <w:r w:rsidRPr="00713959">
        <w:rPr>
          <w:rFonts w:ascii="Arial" w:hAnsi="Arial" w:cs="Arial"/>
        </w:rPr>
        <w:t>Oferuję wykonanie przedmiotu zamówienia za:</w:t>
      </w:r>
    </w:p>
    <w:p w14:paraId="2E716EF5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KWOTA ŁĄCZNIE:</w:t>
      </w:r>
    </w:p>
    <w:p w14:paraId="50BA6CFE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cenę brutto: ………….PLN</w:t>
      </w:r>
    </w:p>
    <w:p w14:paraId="1AF42AC3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słownie brutto: ……………………………………………………..................PLN</w:t>
      </w:r>
    </w:p>
    <w:p w14:paraId="24193031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cenę netto:……………PLN.</w:t>
      </w:r>
    </w:p>
    <w:p w14:paraId="755A87DD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podatek VAT:…………PLN stawka podatku………%</w:t>
      </w:r>
    </w:p>
    <w:p w14:paraId="2D1B0EBD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2114068" w14:textId="77777777" w:rsidR="005209A0" w:rsidRPr="00713959" w:rsidRDefault="005209A0" w:rsidP="005209A0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ind w:firstLine="0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13959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AE07DCA" w14:textId="77777777" w:rsidR="005209A0" w:rsidRPr="00713959" w:rsidRDefault="005209A0" w:rsidP="005209A0">
      <w:pPr>
        <w:pStyle w:val="Tekstpodstawowy"/>
        <w:tabs>
          <w:tab w:val="num" w:pos="360"/>
        </w:tabs>
        <w:spacing w:after="0" w:line="360" w:lineRule="auto"/>
        <w:ind w:left="340"/>
        <w:rPr>
          <w:rFonts w:ascii="Arial" w:hAnsi="Arial" w:cs="Arial"/>
          <w:sz w:val="20"/>
          <w:szCs w:val="20"/>
          <w:vertAlign w:val="superscript"/>
        </w:rPr>
      </w:pPr>
      <w:r w:rsidRPr="00713959">
        <w:rPr>
          <w:rFonts w:ascii="Arial" w:hAnsi="Arial" w:cs="Arial"/>
          <w:sz w:val="20"/>
          <w:szCs w:val="20"/>
        </w:rPr>
        <w:t>Wartość ww. towarów lub usług bez kwoty podatku wynosi:</w:t>
      </w:r>
    </w:p>
    <w:p w14:paraId="4146AE70" w14:textId="77777777" w:rsidR="005209A0" w:rsidRPr="00713959" w:rsidRDefault="005209A0" w:rsidP="005209A0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F9ED96D" w14:textId="77777777" w:rsidR="005209A0" w:rsidRPr="00713959" w:rsidRDefault="005209A0" w:rsidP="005209A0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13959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1C08032A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A6E308E" w14:textId="77777777" w:rsidR="005209A0" w:rsidRPr="00713959" w:rsidRDefault="005209A0" w:rsidP="005209A0">
      <w:pPr>
        <w:spacing w:after="0" w:line="360" w:lineRule="auto"/>
        <w:rPr>
          <w:rFonts w:ascii="Arial" w:eastAsiaTheme="minorHAnsi" w:hAnsi="Arial" w:cs="Arial"/>
          <w:sz w:val="20"/>
          <w:szCs w:val="20"/>
        </w:rPr>
      </w:pPr>
    </w:p>
    <w:p w14:paraId="7049B0AB" w14:textId="77777777" w:rsidR="005209A0" w:rsidRPr="00713959" w:rsidRDefault="005209A0" w:rsidP="005209A0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Kryteria poza cenowe oceny ofert:</w:t>
      </w:r>
    </w:p>
    <w:p w14:paraId="560B7E57" w14:textId="77777777" w:rsidR="005209A0" w:rsidRPr="00713959" w:rsidRDefault="005209A0" w:rsidP="005209A0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Termin realizacji zamówienia: </w:t>
      </w:r>
      <w:r>
        <w:rPr>
          <w:rFonts w:ascii="Arial" w:hAnsi="Arial" w:cs="Arial"/>
          <w:sz w:val="20"/>
          <w:szCs w:val="20"/>
        </w:rPr>
        <w:t xml:space="preserve">2 tygodnie </w:t>
      </w:r>
      <w:r w:rsidRPr="00713959">
        <w:rPr>
          <w:rFonts w:ascii="Arial" w:hAnsi="Arial" w:cs="Arial"/>
          <w:sz w:val="20"/>
          <w:szCs w:val="20"/>
        </w:rPr>
        <w:t>od dnia zawarcia umowy.</w:t>
      </w:r>
    </w:p>
    <w:p w14:paraId="11FAB0F1" w14:textId="77777777" w:rsidR="005209A0" w:rsidRPr="00713959" w:rsidRDefault="005209A0" w:rsidP="005209A0">
      <w:pPr>
        <w:pStyle w:val="Tekstpodstawowy"/>
        <w:numPr>
          <w:ilvl w:val="0"/>
          <w:numId w:val="5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lastRenderedPageBreak/>
        <w:t xml:space="preserve">Warunki płatności:  zgodnie ze wzorem umowy </w:t>
      </w:r>
    </w:p>
    <w:p w14:paraId="5962BF27" w14:textId="77777777" w:rsidR="005209A0" w:rsidRPr="00713959" w:rsidRDefault="005209A0" w:rsidP="005209A0">
      <w:pPr>
        <w:pStyle w:val="Akapitzlist"/>
        <w:numPr>
          <w:ilvl w:val="0"/>
          <w:numId w:val="5"/>
        </w:numPr>
        <w:tabs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>Oświadczam, że:</w:t>
      </w:r>
    </w:p>
    <w:p w14:paraId="3C4C1E73" w14:textId="77777777" w:rsidR="005209A0" w:rsidRPr="00713959" w:rsidRDefault="005209A0" w:rsidP="005209A0">
      <w:pPr>
        <w:numPr>
          <w:ilvl w:val="0"/>
          <w:numId w:val="6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F38EF1A" w14:textId="77777777" w:rsidR="005209A0" w:rsidRPr="00713959" w:rsidRDefault="005209A0" w:rsidP="005209A0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639A3AB" w14:textId="77777777" w:rsidR="005209A0" w:rsidRPr="00713959" w:rsidRDefault="005209A0" w:rsidP="005209A0">
      <w:pPr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C48AE2F" w14:textId="77777777" w:rsidR="005209A0" w:rsidRPr="00713959" w:rsidRDefault="005209A0" w:rsidP="005209A0">
      <w:pPr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B4F43D4" w14:textId="77777777" w:rsidR="005209A0" w:rsidRPr="00713959" w:rsidRDefault="005209A0" w:rsidP="005209A0">
      <w:pPr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spełniam warunki udziału w postępowaniu*;</w:t>
      </w:r>
    </w:p>
    <w:p w14:paraId="7AE9CE24" w14:textId="77777777" w:rsidR="005209A0" w:rsidRPr="00713959" w:rsidRDefault="005209A0" w:rsidP="005209A0">
      <w:pPr>
        <w:pStyle w:val="FirstParagraph"/>
        <w:numPr>
          <w:ilvl w:val="0"/>
          <w:numId w:val="6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13959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769628C5" w14:textId="77777777" w:rsidR="005209A0" w:rsidRPr="00713959" w:rsidRDefault="005209A0" w:rsidP="005209A0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13959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79A70AC5" w14:textId="77777777" w:rsidR="005209A0" w:rsidRPr="00713959" w:rsidRDefault="005209A0" w:rsidP="005209A0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13959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855157D" w14:textId="77777777" w:rsidR="005209A0" w:rsidRPr="00713959" w:rsidRDefault="005209A0" w:rsidP="005209A0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13959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32621DF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38EE2A19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23D1E2DE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45F913B3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7F758494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5A6C17B4" w14:textId="77777777" w:rsidR="005209A0" w:rsidRPr="00713959" w:rsidRDefault="005209A0" w:rsidP="005209A0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p w14:paraId="7FD62AA1" w14:textId="77777777" w:rsidR="005209A0" w:rsidRPr="00713959" w:rsidRDefault="005209A0" w:rsidP="005209A0">
      <w:pPr>
        <w:pStyle w:val="Tekstpodstawowy"/>
        <w:numPr>
          <w:ilvl w:val="0"/>
          <w:numId w:val="5"/>
        </w:numPr>
        <w:tabs>
          <w:tab w:val="left" w:pos="426"/>
        </w:tabs>
        <w:spacing w:after="0" w:line="360" w:lineRule="auto"/>
        <w:ind w:left="473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5209A0" w:rsidRPr="00713959" w14:paraId="360E3BF0" w14:textId="77777777" w:rsidTr="00A17CA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E6550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18D98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1F0C2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13959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13959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5209A0" w:rsidRPr="00713959" w14:paraId="2701098B" w14:textId="77777777" w:rsidTr="00A17CA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E2A85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22355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46BF" w14:textId="77777777" w:rsidR="005209A0" w:rsidRPr="00713959" w:rsidRDefault="005209A0" w:rsidP="00A17CA3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D7F295" w14:textId="77777777" w:rsidR="005209A0" w:rsidRPr="00713959" w:rsidRDefault="005209A0" w:rsidP="005209A0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10823D36" w14:textId="77777777" w:rsidR="005209A0" w:rsidRPr="00713959" w:rsidRDefault="005209A0" w:rsidP="005209A0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F72F67D" w14:textId="77777777" w:rsidR="005209A0" w:rsidRPr="00713959" w:rsidRDefault="005209A0" w:rsidP="005209A0">
      <w:pPr>
        <w:spacing w:after="0" w:line="360" w:lineRule="auto"/>
        <w:jc w:val="both"/>
        <w:rPr>
          <w:rFonts w:ascii="Arial" w:eastAsiaTheme="minorHAnsi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9.  Ofertę niniejszą składam na ……..... kolejno ponumerowanych stronach.</w:t>
      </w:r>
    </w:p>
    <w:p w14:paraId="28670A41" w14:textId="77777777" w:rsidR="005209A0" w:rsidRPr="00713959" w:rsidRDefault="005209A0" w:rsidP="005209A0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1401285F" w14:textId="77777777" w:rsidR="005209A0" w:rsidRPr="00713959" w:rsidRDefault="005209A0" w:rsidP="005209A0">
      <w:pPr>
        <w:pStyle w:val="Akapitzlist"/>
        <w:numPr>
          <w:ilvl w:val="0"/>
          <w:numId w:val="7"/>
        </w:numPr>
        <w:spacing w:after="0" w:line="360" w:lineRule="auto"/>
        <w:rPr>
          <w:rFonts w:ascii="Arial" w:hAnsi="Arial" w:cs="Arial"/>
        </w:rPr>
      </w:pPr>
      <w:r w:rsidRPr="00713959">
        <w:rPr>
          <w:rFonts w:ascii="Arial" w:hAnsi="Arial" w:cs="Arial"/>
        </w:rPr>
        <w:t>.......................................................................</w:t>
      </w:r>
    </w:p>
    <w:p w14:paraId="0B76864D" w14:textId="77777777" w:rsidR="005209A0" w:rsidRPr="00713959" w:rsidRDefault="005209A0" w:rsidP="005209A0">
      <w:pPr>
        <w:numPr>
          <w:ilvl w:val="0"/>
          <w:numId w:val="7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lastRenderedPageBreak/>
        <w:t>...................................................................</w:t>
      </w:r>
    </w:p>
    <w:p w14:paraId="5D0AFDE1" w14:textId="77777777" w:rsidR="005209A0" w:rsidRPr="00713959" w:rsidRDefault="005209A0" w:rsidP="005209A0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*) niepotrzebne skreślić</w:t>
      </w:r>
    </w:p>
    <w:p w14:paraId="09BA8CA3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4B21245" w14:textId="77777777" w:rsidR="005209A0" w:rsidRPr="00713959" w:rsidRDefault="005209A0" w:rsidP="005209A0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4E73BEBA" w14:textId="77777777" w:rsidR="005209A0" w:rsidRPr="00713959" w:rsidRDefault="005209A0" w:rsidP="005209A0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13959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27652C6" w14:textId="4968C15B" w:rsidR="00FA7106" w:rsidRDefault="005209A0" w:rsidP="005209A0">
      <w:r w:rsidRPr="00713959"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                       podpis(y)  i pieczęcie osób upoważni do reprezentowania Wykonawcy</w:t>
      </w:r>
      <w:bookmarkStart w:id="0" w:name="_GoBack"/>
      <w:bookmarkEnd w:id="0"/>
    </w:p>
    <w:sectPr w:rsidR="00FA71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</w:num>
  <w:num w:numId="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FE4"/>
    <w:rsid w:val="00515FE4"/>
    <w:rsid w:val="005209A0"/>
    <w:rsid w:val="00FA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C6402"/>
  <w15:chartTrackingRefBased/>
  <w15:docId w15:val="{748606AE-3039-4309-AA49-5E0D4B2C2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209A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209A0"/>
    <w:rPr>
      <w:color w:val="0563C1" w:themeColor="hyperlink"/>
      <w:u w:val="single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5209A0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5209A0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209A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5209A0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5209A0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5209A0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5209A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09A0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426</Characters>
  <Application>Microsoft Office Word</Application>
  <DocSecurity>0</DocSecurity>
  <Lines>28</Lines>
  <Paragraphs>7</Paragraphs>
  <ScaleCrop>false</ScaleCrop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Łosiak</dc:creator>
  <cp:keywords/>
  <dc:description/>
  <cp:lastModifiedBy>Andrzej Łosiak</cp:lastModifiedBy>
  <cp:revision>2</cp:revision>
  <dcterms:created xsi:type="dcterms:W3CDTF">2023-02-08T13:47:00Z</dcterms:created>
  <dcterms:modified xsi:type="dcterms:W3CDTF">2023-02-08T13:48:00Z</dcterms:modified>
</cp:coreProperties>
</file>